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El aplicativo core envía la petición de biometria - 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37:12Z</dcterms:created>
  <dcterms:modified xsi:type="dcterms:W3CDTF">2023-06-05T10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